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7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91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7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8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91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079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795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85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5822114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8804002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2031678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2-13T02:04:34Z</dcterms:created>
  <dcterms:modified xsi:type="dcterms:W3CDTF">2024-12-13T02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